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4C7753" w:rsidRDefault="002960C3">
            <w:pPr>
              <w:tabs>
                <w:tab w:val="left" w:pos="2700"/>
              </w:tabs>
              <w:jc w:val="both"/>
              <w:rPr>
                <w:rFonts w:ascii="Arial" w:hAnsi="Arial" w:cs="Arial"/>
                <w:sz w:val="20"/>
                <w:szCs w:val="20"/>
              </w:rPr>
            </w:pPr>
            <w:r w:rsidRPr="004C7753">
              <w:rPr>
                <w:rFonts w:ascii="Arial" w:hAnsi="Arial" w:cs="Arial"/>
                <w:b/>
                <w:sz w:val="20"/>
                <w:szCs w:val="20"/>
              </w:rPr>
              <w:t>Name of Grant Program:</w:t>
            </w:r>
            <w:r w:rsidRPr="004C7753">
              <w:rPr>
                <w:rFonts w:ascii="Arial" w:hAnsi="Arial" w:cs="Arial"/>
                <w:sz w:val="20"/>
                <w:szCs w:val="20"/>
              </w:rPr>
              <w:t xml:space="preserve">      </w:t>
            </w:r>
          </w:p>
          <w:p w14:paraId="6E5266FD" w14:textId="5BB5AAB8" w:rsidR="002960C3" w:rsidRPr="004C7753" w:rsidRDefault="0015155A">
            <w:pPr>
              <w:tabs>
                <w:tab w:val="left" w:pos="2700"/>
              </w:tabs>
              <w:jc w:val="both"/>
              <w:rPr>
                <w:rFonts w:ascii="Arial" w:hAnsi="Arial" w:cs="Arial"/>
                <w:sz w:val="20"/>
                <w:szCs w:val="20"/>
              </w:rPr>
            </w:pPr>
            <w:r w:rsidRPr="004C7753">
              <w:rPr>
                <w:rFonts w:ascii="Arial" w:hAnsi="Arial" w:cs="Arial"/>
                <w:sz w:val="20"/>
                <w:szCs w:val="20"/>
              </w:rPr>
              <w:t xml:space="preserve">Gateway City Grants for </w:t>
            </w:r>
            <w:r w:rsidR="0062276B" w:rsidRPr="004C7753">
              <w:rPr>
                <w:rFonts w:ascii="Arial" w:hAnsi="Arial" w:cs="Arial"/>
                <w:sz w:val="20"/>
                <w:szCs w:val="20"/>
              </w:rPr>
              <w:t>High Quality, Intensive</w:t>
            </w:r>
            <w:r w:rsidRPr="004C7753">
              <w:rPr>
                <w:rFonts w:ascii="Arial" w:hAnsi="Arial" w:cs="Arial"/>
                <w:sz w:val="20"/>
                <w:szCs w:val="20"/>
              </w:rPr>
              <w:t xml:space="preserve"> English </w:t>
            </w:r>
            <w:r w:rsidR="0062276B" w:rsidRPr="004C7753">
              <w:rPr>
                <w:rFonts w:ascii="Arial" w:hAnsi="Arial" w:cs="Arial"/>
                <w:sz w:val="20"/>
                <w:szCs w:val="20"/>
              </w:rPr>
              <w:t>L</w:t>
            </w:r>
            <w:r w:rsidRPr="004C7753">
              <w:rPr>
                <w:rFonts w:ascii="Arial" w:hAnsi="Arial" w:cs="Arial"/>
                <w:sz w:val="20"/>
                <w:szCs w:val="20"/>
              </w:rPr>
              <w:t xml:space="preserve">anguage </w:t>
            </w:r>
            <w:r w:rsidR="0062276B" w:rsidRPr="004C7753">
              <w:rPr>
                <w:rFonts w:ascii="Arial" w:hAnsi="Arial" w:cs="Arial"/>
                <w:sz w:val="20"/>
                <w:szCs w:val="20"/>
              </w:rPr>
              <w:t>L</w:t>
            </w:r>
            <w:r w:rsidRPr="004C7753">
              <w:rPr>
                <w:rFonts w:ascii="Arial" w:hAnsi="Arial" w:cs="Arial"/>
                <w:sz w:val="20"/>
                <w:szCs w:val="20"/>
              </w:rPr>
              <w:t xml:space="preserve">earning programs </w:t>
            </w:r>
          </w:p>
        </w:tc>
        <w:tc>
          <w:tcPr>
            <w:tcW w:w="1728" w:type="dxa"/>
            <w:tcBorders>
              <w:top w:val="double" w:sz="4" w:space="0" w:color="auto"/>
              <w:left w:val="nil"/>
              <w:bottom w:val="double" w:sz="4" w:space="0" w:color="auto"/>
              <w:right w:val="double" w:sz="4" w:space="0" w:color="auto"/>
            </w:tcBorders>
          </w:tcPr>
          <w:p w14:paraId="6A45EAEC" w14:textId="77777777" w:rsidR="002960C3" w:rsidRPr="004C7753" w:rsidRDefault="002960C3" w:rsidP="00BE18AB">
            <w:pPr>
              <w:tabs>
                <w:tab w:val="left" w:pos="1332"/>
              </w:tabs>
              <w:rPr>
                <w:rFonts w:ascii="Arial" w:hAnsi="Arial" w:cs="Arial"/>
                <w:sz w:val="20"/>
                <w:szCs w:val="20"/>
              </w:rPr>
            </w:pPr>
            <w:r w:rsidRPr="004C7753">
              <w:rPr>
                <w:rFonts w:ascii="Arial" w:hAnsi="Arial" w:cs="Arial"/>
                <w:b/>
                <w:sz w:val="20"/>
                <w:szCs w:val="20"/>
              </w:rPr>
              <w:t>Fund Code:</w:t>
            </w:r>
            <w:r w:rsidRPr="004C7753">
              <w:rPr>
                <w:rFonts w:ascii="Arial" w:hAnsi="Arial" w:cs="Arial"/>
                <w:sz w:val="20"/>
                <w:szCs w:val="20"/>
              </w:rPr>
              <w:t xml:space="preserve">   </w:t>
            </w:r>
            <w:r w:rsidR="00BE18AB" w:rsidRPr="004C7753">
              <w:rPr>
                <w:rFonts w:ascii="Arial" w:hAnsi="Arial" w:cs="Arial"/>
                <w:sz w:val="20"/>
                <w:szCs w:val="20"/>
              </w:rPr>
              <w:t>181</w:t>
            </w:r>
            <w:r w:rsidRPr="004C7753">
              <w:rPr>
                <w:rFonts w:ascii="Arial" w:hAnsi="Arial" w:cs="Arial"/>
                <w:sz w:val="20"/>
                <w:szCs w:val="20"/>
              </w:rPr>
              <w:t xml:space="preserve">      </w:t>
            </w:r>
            <w:r w:rsidRPr="004C7753">
              <w:rPr>
                <w:rFonts w:ascii="Arial" w:hAnsi="Arial" w:cs="Arial"/>
                <w:b/>
                <w:sz w:val="20"/>
                <w:szCs w:val="20"/>
              </w:rPr>
              <w:t xml:space="preserve">  </w:t>
            </w:r>
          </w:p>
          <w:p w14:paraId="1752590C" w14:textId="77777777" w:rsidR="002960C3" w:rsidRPr="004C7753" w:rsidRDefault="002960C3">
            <w:pPr>
              <w:jc w:val="both"/>
              <w:rPr>
                <w:rFonts w:ascii="Arial" w:hAnsi="Arial" w:cs="Arial"/>
                <w:sz w:val="20"/>
                <w:szCs w:val="20"/>
              </w:rPr>
            </w:pPr>
          </w:p>
        </w:tc>
      </w:tr>
    </w:tbl>
    <w:p w14:paraId="1918025F" w14:textId="77777777" w:rsidR="002960C3" w:rsidRPr="00FB59BE" w:rsidRDefault="002960C3">
      <w:pPr>
        <w:jc w:val="both"/>
        <w:rPr>
          <w:rFonts w:ascii="Arial" w:hAnsi="Arial" w:cs="Arial"/>
        </w:rPr>
      </w:pPr>
    </w:p>
    <w:tbl>
      <w:tblPr>
        <w:tblpPr w:leftFromText="180" w:rightFromText="180" w:vertAnchor="text" w:horzAnchor="margin" w:tblpY="-28"/>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4C7753" w:rsidRPr="00E37BD0" w14:paraId="37235BD5" w14:textId="77777777" w:rsidTr="004C7753">
        <w:tc>
          <w:tcPr>
            <w:tcW w:w="9576" w:type="dxa"/>
          </w:tcPr>
          <w:p w14:paraId="6B7308BE" w14:textId="77777777" w:rsidR="004C7753" w:rsidRPr="00E37BD0" w:rsidRDefault="004C7753" w:rsidP="004C7753">
            <w:pPr>
              <w:pStyle w:val="Heading1"/>
              <w:spacing w:before="60" w:after="60"/>
              <w:rPr>
                <w:rFonts w:ascii="Arial" w:hAnsi="Arial" w:cs="Arial"/>
              </w:rPr>
            </w:pPr>
            <w:r w:rsidRPr="00E37BD0">
              <w:rPr>
                <w:rFonts w:ascii="Arial" w:hAnsi="Arial" w:cs="Arial"/>
              </w:rPr>
              <w:t>PART III - Goal 3 – REQUIRED PROGRAM INFORMATION</w:t>
            </w:r>
          </w:p>
        </w:tc>
      </w:tr>
    </w:tbl>
    <w:p w14:paraId="7A482EEC" w14:textId="06BC54D2" w:rsidR="00E37BD0" w:rsidRPr="00191F27" w:rsidRDefault="00E37BD0" w:rsidP="00E37BD0">
      <w:pPr>
        <w:spacing w:before="100" w:beforeAutospacing="1" w:after="100" w:afterAutospacing="1"/>
      </w:pPr>
      <w:r w:rsidRPr="00191F27">
        <w:rPr>
          <w:b/>
          <w:bCs/>
        </w:rPr>
        <w:t xml:space="preserve">Goal 3: </w:t>
      </w:r>
      <w:r w:rsidRPr="00191F27">
        <w:t>Establish or improve multilingual libraries that provide an effective, balanced, and substantial collection of texts for as many ethnic, cultural, and linguistic group of students in the community as possible.</w:t>
      </w:r>
    </w:p>
    <w:p w14:paraId="3E3D1D01" w14:textId="77777777" w:rsidR="00E37BD0" w:rsidRPr="00191F27" w:rsidRDefault="00E37BD0" w:rsidP="00E37BD0">
      <w:pPr>
        <w:spacing w:before="100" w:beforeAutospacing="1" w:after="100" w:afterAutospacing="1"/>
      </w:pPr>
      <w:r w:rsidRPr="00191F27">
        <w:rPr>
          <w:b/>
          <w:bCs/>
        </w:rPr>
        <w:t xml:space="preserve">The intended outcomes of Goal 3 are as follows: </w:t>
      </w:r>
    </w:p>
    <w:p w14:paraId="498E8036" w14:textId="77777777" w:rsidR="00E37BD0" w:rsidRPr="00191F27" w:rsidRDefault="00E37BD0" w:rsidP="00E37BD0">
      <w:pPr>
        <w:numPr>
          <w:ilvl w:val="0"/>
          <w:numId w:val="36"/>
        </w:numPr>
        <w:spacing w:before="100" w:beforeAutospacing="1" w:after="100" w:afterAutospacing="1"/>
      </w:pPr>
      <w:r w:rsidRPr="00191F27">
        <w:t>Increased student confidence to participate successfully in and complete academic classes and/or in social situations, whether in English or a language other than English;</w:t>
      </w:r>
    </w:p>
    <w:p w14:paraId="7AD97114" w14:textId="77777777" w:rsidR="00E37BD0" w:rsidRPr="00191F27" w:rsidRDefault="00E37BD0" w:rsidP="00E37BD0">
      <w:pPr>
        <w:numPr>
          <w:ilvl w:val="0"/>
          <w:numId w:val="36"/>
        </w:numPr>
      </w:pPr>
      <w:r w:rsidRPr="00191F27">
        <w:t>Schools prioritize culturally responsive instruction that encourages students to share their cultures, linguistic abilities and life experiences in ways that promotes student success with rigorous content in an effort to promote students’ experiences and knowledge as an asset.</w:t>
      </w:r>
    </w:p>
    <w:p w14:paraId="02D407D4" w14:textId="77777777" w:rsidR="00E37BD0" w:rsidRPr="00191F27" w:rsidRDefault="00E37BD0" w:rsidP="00E37BD0">
      <w:pPr>
        <w:spacing w:before="100" w:beforeAutospacing="1" w:after="100" w:afterAutospacing="1"/>
        <w:ind w:left="360"/>
      </w:pPr>
      <w:r w:rsidRPr="00191F27">
        <w:rPr>
          <w:b/>
          <w:bCs/>
          <w:i/>
          <w:iCs/>
        </w:rPr>
        <w:t xml:space="preserve">Priorities will be given to: </w:t>
      </w:r>
    </w:p>
    <w:p w14:paraId="1B3CF15C" w14:textId="71CBF325" w:rsidR="00E37BD0" w:rsidRPr="00191F27" w:rsidRDefault="00E37BD0" w:rsidP="00E37BD0">
      <w:pPr>
        <w:numPr>
          <w:ilvl w:val="0"/>
          <w:numId w:val="37"/>
        </w:numPr>
        <w:spacing w:before="100" w:beforeAutospacing="1" w:after="100" w:afterAutospacing="1"/>
        <w:ind w:left="700"/>
      </w:pPr>
      <w:r w:rsidRPr="00191F27">
        <w:t>Applicants that demonstrate that they will serve a minimum of 50 English Learner students and that have a strong plan to increase their multilingual libraries in one or more languages beyond 202</w:t>
      </w:r>
      <w:r w:rsidR="002F121A" w:rsidRPr="00191F27">
        <w:t>2</w:t>
      </w:r>
      <w:r w:rsidRPr="00191F27">
        <w:t>.</w:t>
      </w:r>
    </w:p>
    <w:p w14:paraId="491FC8A2" w14:textId="68A23E20" w:rsidR="002960C3" w:rsidRPr="00191F27" w:rsidRDefault="00E37BD0" w:rsidP="0090043F">
      <w:pPr>
        <w:numPr>
          <w:ilvl w:val="0"/>
          <w:numId w:val="37"/>
        </w:numPr>
        <w:spacing w:before="100" w:beforeAutospacing="1" w:after="100" w:afterAutospacing="1"/>
        <w:ind w:left="700"/>
        <w:jc w:val="both"/>
      </w:pPr>
      <w:r w:rsidRPr="00191F27">
        <w:t>Applicants that have an existing dual language, TBE or heritage language program or have a plan to create a new program.</w:t>
      </w:r>
    </w:p>
    <w:p w14:paraId="3D0C5879" w14:textId="77777777" w:rsidR="00122762" w:rsidRPr="00191F27" w:rsidRDefault="00122762" w:rsidP="003246D7">
      <w:pPr>
        <w:jc w:val="center"/>
      </w:pPr>
    </w:p>
    <w:p w14:paraId="0B055644" w14:textId="77777777" w:rsidR="00191F27" w:rsidRPr="00191F27" w:rsidRDefault="00191F27" w:rsidP="00191F27">
      <w:pPr>
        <w:pStyle w:val="Heading1"/>
        <w:pBdr>
          <w:top w:val="nil"/>
          <w:left w:val="nil"/>
          <w:bottom w:val="nil"/>
          <w:right w:val="nil"/>
          <w:between w:val="nil"/>
        </w:pBdr>
        <w:jc w:val="left"/>
        <w:rPr>
          <w:color w:val="000000"/>
          <w:sz w:val="24"/>
          <w:szCs w:val="24"/>
        </w:rPr>
      </w:pPr>
      <w:r w:rsidRPr="00191F27">
        <w:rPr>
          <w:sz w:val="24"/>
          <w:szCs w:val="24"/>
        </w:rPr>
        <w:t>Provide the names and contact information for the person(s) from the district who would manage aspects of the grant:</w:t>
      </w:r>
    </w:p>
    <w:p w14:paraId="66CB3369" w14:textId="77777777" w:rsidR="00191F27" w:rsidRPr="00191F27" w:rsidRDefault="00191F27" w:rsidP="00191F27">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91F27" w:rsidRPr="00191F27" w14:paraId="65676A94" w14:textId="77777777" w:rsidTr="00F84697">
        <w:trPr>
          <w:trHeight w:val="1520"/>
        </w:trPr>
        <w:tc>
          <w:tcPr>
            <w:tcW w:w="9426" w:type="dxa"/>
          </w:tcPr>
          <w:p w14:paraId="1C8032A4" w14:textId="77777777" w:rsidR="00191F27" w:rsidRPr="00191F27" w:rsidRDefault="00191F27" w:rsidP="00F84697">
            <w:r w:rsidRPr="001E5568">
              <w:rPr>
                <w:b/>
                <w:bCs/>
              </w:rPr>
              <w:t xml:space="preserve">Record </w:t>
            </w:r>
            <w:r w:rsidRPr="001E5568">
              <w:rPr>
                <w:b/>
                <w:bCs/>
                <w:noProof/>
              </w:rPr>
              <w:t>your</w:t>
            </w:r>
            <w:r w:rsidRPr="001E5568">
              <w:rPr>
                <w:b/>
                <w:bCs/>
              </w:rPr>
              <w:t xml:space="preserve"> response here</w:t>
            </w:r>
            <w:r w:rsidRPr="00191F27">
              <w:t>:</w:t>
            </w:r>
          </w:p>
          <w:p w14:paraId="7D237BD7" w14:textId="77777777" w:rsidR="00191F27" w:rsidRPr="00191F27" w:rsidRDefault="00191F27" w:rsidP="00F84697">
            <w:pPr>
              <w:pBdr>
                <w:top w:val="nil"/>
                <w:left w:val="nil"/>
                <w:bottom w:val="nil"/>
                <w:right w:val="nil"/>
                <w:between w:val="nil"/>
              </w:pBdr>
              <w:ind w:left="720"/>
              <w:rPr>
                <w:b/>
                <w:bCs/>
              </w:rPr>
            </w:pPr>
            <w:r w:rsidRPr="00191F27">
              <w:rPr>
                <w:b/>
                <w:bCs/>
              </w:rPr>
              <w:t>Grant Manager</w:t>
            </w:r>
          </w:p>
          <w:p w14:paraId="5552E522" w14:textId="77777777" w:rsidR="00191F27" w:rsidRPr="00191F27" w:rsidRDefault="00191F27" w:rsidP="00F84697">
            <w:pPr>
              <w:pBdr>
                <w:top w:val="nil"/>
                <w:left w:val="nil"/>
                <w:bottom w:val="nil"/>
                <w:right w:val="nil"/>
                <w:between w:val="nil"/>
              </w:pBdr>
              <w:ind w:left="720"/>
            </w:pPr>
            <w:r w:rsidRPr="00191F27">
              <w:t>Name:</w:t>
            </w:r>
          </w:p>
          <w:p w14:paraId="682D3745" w14:textId="77777777" w:rsidR="00191F27" w:rsidRPr="00191F27" w:rsidRDefault="00191F27" w:rsidP="00F84697">
            <w:pPr>
              <w:pBdr>
                <w:top w:val="nil"/>
                <w:left w:val="nil"/>
                <w:bottom w:val="nil"/>
                <w:right w:val="nil"/>
                <w:between w:val="nil"/>
              </w:pBdr>
              <w:ind w:left="720"/>
            </w:pPr>
            <w:r w:rsidRPr="00191F27">
              <w:t>Role:</w:t>
            </w:r>
          </w:p>
          <w:p w14:paraId="29AE3DD1" w14:textId="77777777" w:rsidR="00191F27" w:rsidRPr="00191F27" w:rsidRDefault="00191F27" w:rsidP="00F84697">
            <w:pPr>
              <w:pBdr>
                <w:top w:val="nil"/>
                <w:left w:val="nil"/>
                <w:bottom w:val="nil"/>
                <w:right w:val="nil"/>
                <w:between w:val="nil"/>
              </w:pBdr>
              <w:ind w:left="720"/>
            </w:pPr>
            <w:r w:rsidRPr="00191F27">
              <w:t>District:</w:t>
            </w:r>
          </w:p>
          <w:p w14:paraId="1C86360C" w14:textId="77777777" w:rsidR="00191F27" w:rsidRPr="00191F27" w:rsidRDefault="00191F27" w:rsidP="00F84697">
            <w:pPr>
              <w:pBdr>
                <w:top w:val="nil"/>
                <w:left w:val="nil"/>
                <w:bottom w:val="nil"/>
                <w:right w:val="nil"/>
                <w:between w:val="nil"/>
              </w:pBdr>
              <w:ind w:left="720"/>
            </w:pPr>
            <w:r w:rsidRPr="00191F27">
              <w:t>Email:</w:t>
            </w:r>
          </w:p>
          <w:p w14:paraId="63D429E6" w14:textId="4AC5DB40" w:rsidR="00191F27" w:rsidRDefault="00191F27" w:rsidP="00F84697">
            <w:pPr>
              <w:pBdr>
                <w:top w:val="nil"/>
                <w:left w:val="nil"/>
                <w:bottom w:val="nil"/>
                <w:right w:val="nil"/>
                <w:between w:val="nil"/>
              </w:pBdr>
              <w:ind w:left="720"/>
            </w:pPr>
            <w:r w:rsidRPr="00191F27">
              <w:t>Telephone:</w:t>
            </w:r>
          </w:p>
          <w:p w14:paraId="23790616" w14:textId="77777777" w:rsidR="006040F4" w:rsidRPr="00191F27" w:rsidRDefault="006040F4" w:rsidP="00F84697">
            <w:pPr>
              <w:pBdr>
                <w:top w:val="nil"/>
                <w:left w:val="nil"/>
                <w:bottom w:val="nil"/>
                <w:right w:val="nil"/>
                <w:between w:val="nil"/>
              </w:pBdr>
              <w:ind w:left="720"/>
            </w:pPr>
          </w:p>
          <w:p w14:paraId="5D583797" w14:textId="77777777" w:rsidR="00191F27" w:rsidRPr="00191F27" w:rsidRDefault="00191F27" w:rsidP="00F84697">
            <w:pPr>
              <w:pBdr>
                <w:top w:val="nil"/>
                <w:left w:val="nil"/>
                <w:bottom w:val="nil"/>
                <w:right w:val="nil"/>
                <w:between w:val="nil"/>
              </w:pBdr>
              <w:ind w:left="720"/>
            </w:pPr>
            <w:r w:rsidRPr="00191F27">
              <w:rPr>
                <w:b/>
                <w:bCs/>
              </w:rPr>
              <w:t>EdGrants Contact</w:t>
            </w:r>
            <w:r w:rsidRPr="00191F27">
              <w:br/>
              <w:t>Name:</w:t>
            </w:r>
          </w:p>
          <w:p w14:paraId="1C59904C" w14:textId="77777777" w:rsidR="00191F27" w:rsidRPr="00191F27" w:rsidRDefault="00191F27" w:rsidP="00F84697">
            <w:pPr>
              <w:pBdr>
                <w:top w:val="nil"/>
                <w:left w:val="nil"/>
                <w:bottom w:val="nil"/>
                <w:right w:val="nil"/>
                <w:between w:val="nil"/>
              </w:pBdr>
              <w:ind w:left="720"/>
            </w:pPr>
            <w:r w:rsidRPr="00191F27">
              <w:t>Email:</w:t>
            </w:r>
          </w:p>
          <w:p w14:paraId="3301716D" w14:textId="74EB39AE" w:rsidR="00191F27" w:rsidRDefault="00191F27" w:rsidP="00F84697">
            <w:pPr>
              <w:pBdr>
                <w:top w:val="nil"/>
                <w:left w:val="nil"/>
                <w:bottom w:val="nil"/>
                <w:right w:val="nil"/>
                <w:between w:val="nil"/>
              </w:pBdr>
              <w:ind w:left="720"/>
            </w:pPr>
            <w:r w:rsidRPr="00191F27">
              <w:t>Telephone:</w:t>
            </w:r>
          </w:p>
          <w:p w14:paraId="7F10B12F" w14:textId="77777777" w:rsidR="006040F4" w:rsidRPr="00191F27" w:rsidRDefault="006040F4" w:rsidP="00F84697">
            <w:pPr>
              <w:pBdr>
                <w:top w:val="nil"/>
                <w:left w:val="nil"/>
                <w:bottom w:val="nil"/>
                <w:right w:val="nil"/>
                <w:between w:val="nil"/>
              </w:pBdr>
              <w:ind w:left="720"/>
            </w:pPr>
          </w:p>
          <w:p w14:paraId="596936D1" w14:textId="77777777" w:rsidR="00191F27" w:rsidRPr="00191F27" w:rsidRDefault="00191F27" w:rsidP="00F84697">
            <w:pPr>
              <w:pBdr>
                <w:top w:val="nil"/>
                <w:left w:val="nil"/>
                <w:bottom w:val="nil"/>
                <w:right w:val="nil"/>
                <w:between w:val="nil"/>
              </w:pBdr>
              <w:ind w:left="720"/>
              <w:rPr>
                <w:b/>
                <w:bCs/>
              </w:rPr>
            </w:pPr>
            <w:r w:rsidRPr="00191F27">
              <w:rPr>
                <w:b/>
                <w:bCs/>
              </w:rPr>
              <w:t>Fiscal Contact</w:t>
            </w:r>
          </w:p>
          <w:p w14:paraId="3468D00F" w14:textId="77777777" w:rsidR="00191F27" w:rsidRPr="00191F27" w:rsidRDefault="00191F27" w:rsidP="00F84697">
            <w:pPr>
              <w:pBdr>
                <w:top w:val="nil"/>
                <w:left w:val="nil"/>
                <w:bottom w:val="nil"/>
                <w:right w:val="nil"/>
                <w:between w:val="nil"/>
              </w:pBdr>
              <w:ind w:left="720"/>
            </w:pPr>
            <w:r w:rsidRPr="00191F27">
              <w:t>Name:</w:t>
            </w:r>
          </w:p>
          <w:p w14:paraId="3402AB03" w14:textId="77777777" w:rsidR="00191F27" w:rsidRPr="00191F27" w:rsidRDefault="00191F27" w:rsidP="00F84697">
            <w:pPr>
              <w:pBdr>
                <w:top w:val="nil"/>
                <w:left w:val="nil"/>
                <w:bottom w:val="nil"/>
                <w:right w:val="nil"/>
                <w:between w:val="nil"/>
              </w:pBdr>
              <w:ind w:left="720"/>
            </w:pPr>
            <w:r w:rsidRPr="00191F27">
              <w:t>Email:</w:t>
            </w:r>
            <w:r w:rsidRPr="00191F27">
              <w:br/>
              <w:t>Telephone:</w:t>
            </w:r>
          </w:p>
        </w:tc>
      </w:tr>
    </w:tbl>
    <w:p w14:paraId="465292C9" w14:textId="77777777" w:rsidR="00FF13F3" w:rsidRPr="00191F27" w:rsidRDefault="00FF13F3" w:rsidP="00FF13F3">
      <w:pPr>
        <w:ind w:left="1260"/>
        <w:jc w:val="both"/>
        <w:rPr>
          <w:b/>
        </w:rPr>
      </w:pPr>
    </w:p>
    <w:p w14:paraId="68D5FF1C" w14:textId="6E6FCE99" w:rsidR="006D3245" w:rsidRPr="00191F27" w:rsidRDefault="006D3245" w:rsidP="00191F27">
      <w:r w:rsidRPr="00191F27">
        <w:t xml:space="preserve">Describe the district’s </w:t>
      </w:r>
      <w:r w:rsidR="009351F1" w:rsidRPr="00191F27">
        <w:t>plan</w:t>
      </w:r>
      <w:r w:rsidRPr="00191F27">
        <w:t xml:space="preserve"> to establish a</w:t>
      </w:r>
      <w:r w:rsidR="009351F1" w:rsidRPr="00191F27">
        <w:t xml:space="preserve"> multilingual library</w:t>
      </w:r>
      <w:r w:rsidRPr="00191F27">
        <w:t>.</w:t>
      </w:r>
    </w:p>
    <w:p w14:paraId="7DF4C0DD" w14:textId="58A71EE8" w:rsidR="009351F1" w:rsidRPr="00191F27" w:rsidRDefault="009351F1" w:rsidP="009C1B2E">
      <w:pPr>
        <w:numPr>
          <w:ilvl w:val="0"/>
          <w:numId w:val="24"/>
        </w:numPr>
        <w:ind w:left="540" w:hanging="270"/>
        <w:jc w:val="both"/>
      </w:pPr>
      <w:r w:rsidRPr="00191F27">
        <w:t>Explain why you are seeking to engage in this initiative.</w:t>
      </w:r>
    </w:p>
    <w:p w14:paraId="5B710F0F" w14:textId="17EE15E3" w:rsidR="009351F1" w:rsidRPr="00191F27" w:rsidRDefault="00AF40BB" w:rsidP="009C1B2E">
      <w:pPr>
        <w:numPr>
          <w:ilvl w:val="0"/>
          <w:numId w:val="24"/>
        </w:numPr>
        <w:ind w:left="540" w:hanging="270"/>
        <w:jc w:val="both"/>
      </w:pPr>
      <w:r w:rsidRPr="00191F27">
        <w:lastRenderedPageBreak/>
        <w:t>Describe your plan</w:t>
      </w:r>
      <w:r w:rsidR="009351F1" w:rsidRPr="00191F27">
        <w:t xml:space="preserve"> to </w:t>
      </w:r>
      <w:r w:rsidRPr="00191F27">
        <w:t>recruit</w:t>
      </w:r>
      <w:r w:rsidR="009351F1" w:rsidRPr="00191F27">
        <w:t xml:space="preserve"> a diverse team of bilingual educators and other educators to review and select materials. </w:t>
      </w:r>
    </w:p>
    <w:p w14:paraId="58FF0AEC" w14:textId="7632C321" w:rsidR="009351F1" w:rsidRPr="00191F27" w:rsidRDefault="00AF40BB" w:rsidP="009C1B2E">
      <w:pPr>
        <w:numPr>
          <w:ilvl w:val="0"/>
          <w:numId w:val="24"/>
        </w:numPr>
        <w:ind w:left="540" w:hanging="270"/>
        <w:jc w:val="both"/>
      </w:pPr>
      <w:r w:rsidRPr="00191F27">
        <w:t xml:space="preserve">Describe your plan </w:t>
      </w:r>
      <w:r w:rsidR="009351F1" w:rsidRPr="00191F27">
        <w:t>to ensur</w:t>
      </w:r>
      <w:r w:rsidRPr="00191F27">
        <w:t>e</w:t>
      </w:r>
      <w:r w:rsidR="009351F1" w:rsidRPr="00191F27">
        <w:t xml:space="preserve"> that the location of the library and the format of the materials will be selected to maximize accessibility.</w:t>
      </w:r>
    </w:p>
    <w:p w14:paraId="1474C2E6" w14:textId="7156CD56" w:rsidR="00AF40BB" w:rsidRPr="00191F27" w:rsidRDefault="00AF40BB" w:rsidP="009C1B2E">
      <w:pPr>
        <w:numPr>
          <w:ilvl w:val="0"/>
          <w:numId w:val="24"/>
        </w:numPr>
        <w:ind w:left="540" w:hanging="270"/>
        <w:jc w:val="both"/>
      </w:pPr>
      <w:r w:rsidRPr="00191F27">
        <w:t>Briefly describe your district’s existing or proposed DL, TBE, or heritage language program(s).</w:t>
      </w:r>
    </w:p>
    <w:p w14:paraId="74A8CA0F" w14:textId="77777777" w:rsidR="004874FD" w:rsidRPr="00191F27" w:rsidRDefault="004874FD" w:rsidP="006D32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191F27" w14:paraId="216A6D0F" w14:textId="77777777" w:rsidTr="00350579">
        <w:tc>
          <w:tcPr>
            <w:tcW w:w="9576" w:type="dxa"/>
            <w:shd w:val="clear" w:color="auto" w:fill="auto"/>
          </w:tcPr>
          <w:p w14:paraId="1B037FD6" w14:textId="2D45A171" w:rsidR="0023479B" w:rsidRPr="001E5568" w:rsidRDefault="009C1B2E" w:rsidP="006D3245">
            <w:pPr>
              <w:rPr>
                <w:b/>
                <w:bCs/>
              </w:rPr>
            </w:pPr>
            <w:r w:rsidRPr="001E5568">
              <w:rPr>
                <w:b/>
                <w:bCs/>
              </w:rPr>
              <w:t>Record your response here:</w:t>
            </w:r>
          </w:p>
          <w:p w14:paraId="704BF7BA" w14:textId="77777777" w:rsidR="0023479B" w:rsidRPr="00191F27" w:rsidRDefault="0023479B" w:rsidP="006D3245"/>
          <w:p w14:paraId="2D6B833F" w14:textId="77777777" w:rsidR="0023479B" w:rsidRPr="00191F27" w:rsidRDefault="0023479B" w:rsidP="006D3245"/>
          <w:p w14:paraId="1096D84A" w14:textId="77777777" w:rsidR="0023479B" w:rsidRPr="00191F27" w:rsidRDefault="0023479B" w:rsidP="006D3245"/>
          <w:p w14:paraId="05F43E8B" w14:textId="77777777" w:rsidR="0023479B" w:rsidRPr="00191F27" w:rsidRDefault="0023479B" w:rsidP="006D3245"/>
          <w:p w14:paraId="060FFBB1" w14:textId="77777777" w:rsidR="0023479B" w:rsidRPr="00191F27" w:rsidRDefault="0023479B" w:rsidP="006D3245"/>
          <w:p w14:paraId="2E377AB0" w14:textId="77777777" w:rsidR="0023479B" w:rsidRPr="00191F27" w:rsidRDefault="0023479B" w:rsidP="006D3245"/>
        </w:tc>
      </w:tr>
    </w:tbl>
    <w:p w14:paraId="3D7D77D0" w14:textId="7FFC8CAD" w:rsidR="00FF13F3" w:rsidRDefault="00FF13F3" w:rsidP="00E37BD0">
      <w:pPr>
        <w:rPr>
          <w:b/>
        </w:rPr>
      </w:pPr>
    </w:p>
    <w:p w14:paraId="25FAF2F8" w14:textId="7F1205EA" w:rsidR="001F73C6" w:rsidRPr="00897C66" w:rsidRDefault="001F73C6" w:rsidP="001F73C6">
      <w:pPr>
        <w:pStyle w:val="Default"/>
      </w:pPr>
      <w:r w:rsidRPr="00897C66">
        <w:rPr>
          <w:b/>
          <w:bCs/>
        </w:rPr>
        <w:t>INSTRUCTIONS FOR THE BUDGET AND NARRATIVE</w:t>
      </w:r>
      <w:r w:rsidR="00B16425">
        <w:rPr>
          <w:b/>
          <w:bCs/>
        </w:rPr>
        <w:t>:</w:t>
      </w:r>
    </w:p>
    <w:p w14:paraId="2747D9EE" w14:textId="77777777" w:rsidR="001F73C6" w:rsidRPr="00897C66" w:rsidRDefault="001F73C6" w:rsidP="001F73C6">
      <w:r w:rsidRPr="00897C66">
        <w:t xml:space="preserve">Applicants must submit a budget using the template provided with proposed expenditures for FY22 (upon approval through 6/30/2022) and Summer FY23 (7/1/2022-8/31/2022) as well as a detailed narrative that connects all expenditures to the design and operation of the </w:t>
      </w:r>
      <w:r w:rsidRPr="00897C66">
        <w:rPr>
          <w:noProof/>
        </w:rPr>
        <w:t>preparation</w:t>
      </w:r>
      <w:r w:rsidRPr="00897C66">
        <w:t xml:space="preserve"> and </w:t>
      </w:r>
      <w:r w:rsidRPr="00897C66">
        <w:rPr>
          <w:noProof/>
        </w:rPr>
        <w:t>design</w:t>
      </w:r>
      <w:r w:rsidRPr="00897C66">
        <w:t xml:space="preserve"> of the new bilingual education program.</w:t>
      </w:r>
    </w:p>
    <w:p w14:paraId="16ADD617" w14:textId="77777777" w:rsidR="001F73C6" w:rsidRPr="00191F27" w:rsidRDefault="001F73C6" w:rsidP="00E37BD0">
      <w:pPr>
        <w:rPr>
          <w:b/>
        </w:rPr>
      </w:pPr>
    </w:p>
    <w:sectPr w:rsidR="001F73C6" w:rsidRPr="00191F27">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91DA8" w14:textId="77777777" w:rsidR="00E7278C" w:rsidRDefault="00E7278C" w:rsidP="00CD73AE">
      <w:r>
        <w:separator/>
      </w:r>
    </w:p>
  </w:endnote>
  <w:endnote w:type="continuationSeparator" w:id="0">
    <w:p w14:paraId="101B4884" w14:textId="77777777" w:rsidR="00E7278C" w:rsidRDefault="00E7278C"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29648" w14:textId="77777777" w:rsidR="00E7278C" w:rsidRDefault="00E7278C" w:rsidP="00CD73AE">
      <w:r>
        <w:separator/>
      </w:r>
    </w:p>
  </w:footnote>
  <w:footnote w:type="continuationSeparator" w:id="0">
    <w:p w14:paraId="160D5C72" w14:textId="77777777" w:rsidR="00E7278C" w:rsidRDefault="00E7278C"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9"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21"/>
  </w:num>
  <w:num w:numId="4">
    <w:abstractNumId w:val="29"/>
  </w:num>
  <w:num w:numId="5">
    <w:abstractNumId w:val="19"/>
  </w:num>
  <w:num w:numId="6">
    <w:abstractNumId w:val="13"/>
  </w:num>
  <w:num w:numId="7">
    <w:abstractNumId w:val="0"/>
  </w:num>
  <w:num w:numId="8">
    <w:abstractNumId w:val="22"/>
  </w:num>
  <w:num w:numId="9">
    <w:abstractNumId w:val="15"/>
  </w:num>
  <w:num w:numId="10">
    <w:abstractNumId w:val="2"/>
  </w:num>
  <w:num w:numId="11">
    <w:abstractNumId w:val="3"/>
  </w:num>
  <w:num w:numId="12">
    <w:abstractNumId w:val="34"/>
  </w:num>
  <w:num w:numId="13">
    <w:abstractNumId w:val="17"/>
  </w:num>
  <w:num w:numId="14">
    <w:abstractNumId w:val="36"/>
  </w:num>
  <w:num w:numId="15">
    <w:abstractNumId w:val="26"/>
  </w:num>
  <w:num w:numId="16">
    <w:abstractNumId w:val="18"/>
  </w:num>
  <w:num w:numId="17">
    <w:abstractNumId w:val="11"/>
  </w:num>
  <w:num w:numId="18">
    <w:abstractNumId w:val="6"/>
  </w:num>
  <w:num w:numId="19">
    <w:abstractNumId w:val="8"/>
  </w:num>
  <w:num w:numId="20">
    <w:abstractNumId w:val="23"/>
  </w:num>
  <w:num w:numId="21">
    <w:abstractNumId w:val="7"/>
  </w:num>
  <w:num w:numId="22">
    <w:abstractNumId w:val="14"/>
  </w:num>
  <w:num w:numId="23">
    <w:abstractNumId w:val="30"/>
  </w:num>
  <w:num w:numId="24">
    <w:abstractNumId w:val="10"/>
  </w:num>
  <w:num w:numId="25">
    <w:abstractNumId w:val="1"/>
  </w:num>
  <w:num w:numId="26">
    <w:abstractNumId w:val="12"/>
  </w:num>
  <w:num w:numId="27">
    <w:abstractNumId w:val="4"/>
  </w:num>
  <w:num w:numId="28">
    <w:abstractNumId w:val="31"/>
  </w:num>
  <w:num w:numId="29">
    <w:abstractNumId w:val="5"/>
  </w:num>
  <w:num w:numId="30">
    <w:abstractNumId w:val="35"/>
  </w:num>
  <w:num w:numId="31">
    <w:abstractNumId w:val="33"/>
  </w:num>
  <w:num w:numId="32">
    <w:abstractNumId w:val="25"/>
  </w:num>
  <w:num w:numId="33">
    <w:abstractNumId w:val="27"/>
  </w:num>
  <w:num w:numId="34">
    <w:abstractNumId w:val="9"/>
  </w:num>
  <w:num w:numId="35">
    <w:abstractNumId w:val="16"/>
  </w:num>
  <w:num w:numId="36">
    <w:abstractNumId w:val="32"/>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1867"/>
    <w:rsid w:val="000A5613"/>
    <w:rsid w:val="000B37E9"/>
    <w:rsid w:val="000B5914"/>
    <w:rsid w:val="000E2710"/>
    <w:rsid w:val="00122762"/>
    <w:rsid w:val="0015155A"/>
    <w:rsid w:val="00156279"/>
    <w:rsid w:val="00184E8D"/>
    <w:rsid w:val="00191F27"/>
    <w:rsid w:val="001B1AA0"/>
    <w:rsid w:val="001E5568"/>
    <w:rsid w:val="001F73C6"/>
    <w:rsid w:val="0023479B"/>
    <w:rsid w:val="002366B9"/>
    <w:rsid w:val="0026149D"/>
    <w:rsid w:val="00280A98"/>
    <w:rsid w:val="00280CBC"/>
    <w:rsid w:val="00282CE0"/>
    <w:rsid w:val="00291F05"/>
    <w:rsid w:val="002960C3"/>
    <w:rsid w:val="002F121A"/>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80236"/>
    <w:rsid w:val="00481E25"/>
    <w:rsid w:val="004874FD"/>
    <w:rsid w:val="00490C4E"/>
    <w:rsid w:val="00494FF1"/>
    <w:rsid w:val="0049735A"/>
    <w:rsid w:val="004A38E4"/>
    <w:rsid w:val="004C379E"/>
    <w:rsid w:val="004C5196"/>
    <w:rsid w:val="004C7753"/>
    <w:rsid w:val="004E1C48"/>
    <w:rsid w:val="004F4795"/>
    <w:rsid w:val="00502776"/>
    <w:rsid w:val="00515853"/>
    <w:rsid w:val="00533076"/>
    <w:rsid w:val="00541872"/>
    <w:rsid w:val="00547792"/>
    <w:rsid w:val="00560BF1"/>
    <w:rsid w:val="00562948"/>
    <w:rsid w:val="00563AE3"/>
    <w:rsid w:val="005742C6"/>
    <w:rsid w:val="00591E33"/>
    <w:rsid w:val="005942D4"/>
    <w:rsid w:val="00594D51"/>
    <w:rsid w:val="005A0A6E"/>
    <w:rsid w:val="005A7813"/>
    <w:rsid w:val="005C7CC3"/>
    <w:rsid w:val="005E09D8"/>
    <w:rsid w:val="005E5EF5"/>
    <w:rsid w:val="005F611F"/>
    <w:rsid w:val="0060247F"/>
    <w:rsid w:val="006040F4"/>
    <w:rsid w:val="0062276B"/>
    <w:rsid w:val="00651464"/>
    <w:rsid w:val="00664AA8"/>
    <w:rsid w:val="006775F0"/>
    <w:rsid w:val="00680DD8"/>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A01E9"/>
    <w:rsid w:val="008B1DC9"/>
    <w:rsid w:val="008B6F37"/>
    <w:rsid w:val="008D532B"/>
    <w:rsid w:val="008D7632"/>
    <w:rsid w:val="009046C7"/>
    <w:rsid w:val="00912EB0"/>
    <w:rsid w:val="00914CD3"/>
    <w:rsid w:val="009351F1"/>
    <w:rsid w:val="009474A7"/>
    <w:rsid w:val="009564D5"/>
    <w:rsid w:val="009C1B2E"/>
    <w:rsid w:val="009E4578"/>
    <w:rsid w:val="009F50A5"/>
    <w:rsid w:val="00A0119C"/>
    <w:rsid w:val="00A07714"/>
    <w:rsid w:val="00A33DF9"/>
    <w:rsid w:val="00A71050"/>
    <w:rsid w:val="00A917DF"/>
    <w:rsid w:val="00AD6271"/>
    <w:rsid w:val="00AF40BB"/>
    <w:rsid w:val="00B16425"/>
    <w:rsid w:val="00B2481F"/>
    <w:rsid w:val="00B45ECA"/>
    <w:rsid w:val="00B56961"/>
    <w:rsid w:val="00B71444"/>
    <w:rsid w:val="00B742BB"/>
    <w:rsid w:val="00B76209"/>
    <w:rsid w:val="00B8735B"/>
    <w:rsid w:val="00BA136D"/>
    <w:rsid w:val="00BB3E17"/>
    <w:rsid w:val="00BC3BBC"/>
    <w:rsid w:val="00BC44D6"/>
    <w:rsid w:val="00BD2D78"/>
    <w:rsid w:val="00BD4E39"/>
    <w:rsid w:val="00BE18AB"/>
    <w:rsid w:val="00BF06E9"/>
    <w:rsid w:val="00C248D7"/>
    <w:rsid w:val="00C34579"/>
    <w:rsid w:val="00C4633B"/>
    <w:rsid w:val="00C60AE9"/>
    <w:rsid w:val="00C66300"/>
    <w:rsid w:val="00C74627"/>
    <w:rsid w:val="00C83ECA"/>
    <w:rsid w:val="00CA52E4"/>
    <w:rsid w:val="00CA6367"/>
    <w:rsid w:val="00CA71D8"/>
    <w:rsid w:val="00CD73AE"/>
    <w:rsid w:val="00CE2F45"/>
    <w:rsid w:val="00CF3CDD"/>
    <w:rsid w:val="00D035E4"/>
    <w:rsid w:val="00D207FE"/>
    <w:rsid w:val="00D27CE5"/>
    <w:rsid w:val="00D3268D"/>
    <w:rsid w:val="00D37EF3"/>
    <w:rsid w:val="00D41878"/>
    <w:rsid w:val="00D52D2D"/>
    <w:rsid w:val="00D63706"/>
    <w:rsid w:val="00D83690"/>
    <w:rsid w:val="00D919D2"/>
    <w:rsid w:val="00D92E69"/>
    <w:rsid w:val="00D936CC"/>
    <w:rsid w:val="00DC7F21"/>
    <w:rsid w:val="00DE4379"/>
    <w:rsid w:val="00E10ABB"/>
    <w:rsid w:val="00E15EE7"/>
    <w:rsid w:val="00E3241A"/>
    <w:rsid w:val="00E37BD0"/>
    <w:rsid w:val="00E40526"/>
    <w:rsid w:val="00E6330A"/>
    <w:rsid w:val="00E67F92"/>
    <w:rsid w:val="00E7278C"/>
    <w:rsid w:val="00E94208"/>
    <w:rsid w:val="00EB11BE"/>
    <w:rsid w:val="00ED1909"/>
    <w:rsid w:val="00F00273"/>
    <w:rsid w:val="00F06DB0"/>
    <w:rsid w:val="00F21E9A"/>
    <w:rsid w:val="00F4131E"/>
    <w:rsid w:val="00F51631"/>
    <w:rsid w:val="00F555CE"/>
    <w:rsid w:val="00F83893"/>
    <w:rsid w:val="00F9215E"/>
    <w:rsid w:val="00F961F4"/>
    <w:rsid w:val="00F97C52"/>
    <w:rsid w:val="00FB59BE"/>
    <w:rsid w:val="00FD77D9"/>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1F73C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893</_dlc_DocId>
    <_dlc_DocIdUrl xmlns="733efe1c-5bbe-4968-87dc-d400e65c879f">
      <Url>https://sharepoint.doemass.org/ese/webteam/cps/_layouts/DocIdRedir.aspx?ID=DESE-231-74893</Url>
      <Description>DESE-231-74893</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34AD4EC8-B196-4B8A-AAE3-C3E34B897950}">
  <ds:schemaRefs>
    <ds:schemaRef ds:uri="http://schemas.microsoft.com/sharepoint/v3/contenttype/forms"/>
  </ds:schemaRefs>
</ds:datastoreItem>
</file>

<file path=customXml/itemProps3.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4.xml><?xml version="1.0" encoding="utf-8"?>
<ds:datastoreItem xmlns:ds="http://schemas.openxmlformats.org/officeDocument/2006/customXml" ds:itemID="{0E11B30E-B452-4D68-9E38-974D8947E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2EEEEB-E9D3-4476-8C6C-9130A654510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1</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Y2022 FC181 Part III info Goal 3</vt:lpstr>
    </vt:vector>
  </TitlesOfParts>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1 Gateway City Part III info Goal 3</dc:title>
  <dc:subject/>
  <dc:creator>DESE</dc:creator>
  <cp:keywords/>
  <cp:lastModifiedBy>Zou, Dong (EOE)</cp:lastModifiedBy>
  <cp:revision>5</cp:revision>
  <cp:lastPrinted>2009-08-14T19:17:00Z</cp:lastPrinted>
  <dcterms:created xsi:type="dcterms:W3CDTF">2021-11-02T17:36:00Z</dcterms:created>
  <dcterms:modified xsi:type="dcterms:W3CDTF">2021-11-05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3 2021</vt:lpwstr>
  </property>
</Properties>
</file>